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BE4D5" w:themeColor="accent2" w:themeTint="33"/>
  <w:body>
    <w:p w14:paraId="7492B250" w14:textId="276891DB" w:rsidR="00A52061" w:rsidRPr="00537168" w:rsidRDefault="00A52061" w:rsidP="008B30EF">
      <w:pPr>
        <w:jc w:val="center"/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537168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Protocol template </w:t>
      </w:r>
    </w:p>
    <w:p w14:paraId="790EB448" w14:textId="77777777" w:rsidR="00CD092E" w:rsidRPr="00537168" w:rsidRDefault="00CD092E" w:rsidP="00CD092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F4A444" w14:textId="5B5578F8" w:rsidR="00870939" w:rsidRPr="00537168" w:rsidRDefault="00870939" w:rsidP="00CD092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TITLE OF THE PROPOSAL</w:t>
      </w:r>
    </w:p>
    <w:p w14:paraId="6225EBD4" w14:textId="615474E5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t>PhD Proposal Submitted to</w:t>
      </w:r>
    </w:p>
    <w:p w14:paraId="04B5E047" w14:textId="7C8CAE00" w:rsidR="008B30EF" w:rsidRPr="00537168" w:rsidRDefault="003D2CCF" w:rsidP="00CA018D">
      <w:pPr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noProof/>
          <w:sz w:val="24"/>
          <w:szCs w:val="24"/>
          <w:lang w:val="en-US" w:eastAsia="en-US" w:bidi="kn-IN"/>
        </w:rPr>
        <w:drawing>
          <wp:inline distT="0" distB="0" distL="0" distR="0" wp14:anchorId="3BFC2D83" wp14:editId="1700FA24">
            <wp:extent cx="3318172" cy="941554"/>
            <wp:effectExtent l="0" t="0" r="0" b="0"/>
            <wp:docPr id="6" name="Picture 6" descr="https://manipal.edu/content/dam/manipal/mu/mcops-manipal/Images_new/mahe-header-color-final.png.transform/manipal-edu-transform-width-height-305px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anipal.edu/content/dam/manipal/mu/mcops-manipal/Images_new/mahe-header-color-final.png.transform/manipal-edu-transform-width-height-305px/im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25" b="9864"/>
                    <a:stretch/>
                  </pic:blipFill>
                  <pic:spPr bwMode="auto">
                    <a:xfrm>
                      <a:off x="0" y="0"/>
                      <a:ext cx="3361633" cy="953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4BE325" w14:textId="6BBC92BA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55DD56" w14:textId="0B79C91D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t>By</w:t>
      </w:r>
    </w:p>
    <w:p w14:paraId="5B5AEE24" w14:textId="1EB15DB1" w:rsidR="008B30EF" w:rsidRPr="00537168" w:rsidRDefault="008B30EF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3E3267">
        <w:rPr>
          <w:rFonts w:ascii="Times New Roman" w:hAnsi="Times New Roman" w:cs="Times New Roman"/>
          <w:b/>
          <w:sz w:val="24"/>
          <w:szCs w:val="24"/>
        </w:rPr>
        <w:t>PhD scholar</w:t>
      </w:r>
    </w:p>
    <w:p w14:paraId="32A38934" w14:textId="09A78CB7" w:rsidR="00537168" w:rsidRPr="00537168" w:rsidRDefault="008B30EF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Designation</w:t>
      </w:r>
    </w:p>
    <w:p w14:paraId="2256666A" w14:textId="5F3FEE3D" w:rsidR="008B30EF" w:rsidRPr="00537168" w:rsidRDefault="00870939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Registration number</w:t>
      </w:r>
    </w:p>
    <w:p w14:paraId="029C1330" w14:textId="060246BF" w:rsidR="008B30EF" w:rsidRPr="00537168" w:rsidRDefault="008B30EF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Department</w:t>
      </w:r>
    </w:p>
    <w:p w14:paraId="2060AECF" w14:textId="76512F9F" w:rsidR="008B30EF" w:rsidRPr="00537168" w:rsidRDefault="008B30EF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Institution/Organization, Place</w:t>
      </w:r>
    </w:p>
    <w:p w14:paraId="239CD5E2" w14:textId="5AAFE44E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8D65E1A" w14:textId="12C6E79E" w:rsidR="00870939" w:rsidRPr="00537168" w:rsidRDefault="00870939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B0534A" w14:textId="77777777" w:rsidR="008F0E25" w:rsidRPr="00537168" w:rsidRDefault="008F0E25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1FD09C" w14:textId="33100BAA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t>Under the Supervision of</w:t>
      </w:r>
    </w:p>
    <w:p w14:paraId="099C45A3" w14:textId="4E78353E" w:rsidR="008B30EF" w:rsidRPr="00537168" w:rsidRDefault="008B30EF" w:rsidP="0087093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 xml:space="preserve">Name of the Supervisor with Address </w:t>
      </w:r>
    </w:p>
    <w:p w14:paraId="749F72FF" w14:textId="5D033A61" w:rsidR="008F0E25" w:rsidRPr="00537168" w:rsidRDefault="008F0E25" w:rsidP="0087093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E38AF4" w14:textId="77777777" w:rsidR="008F0E25" w:rsidRPr="00537168" w:rsidRDefault="008F0E25" w:rsidP="0087093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C4313FE" w14:textId="77777777" w:rsidR="008F0E25" w:rsidRPr="00537168" w:rsidRDefault="008F0E25" w:rsidP="0087093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A8DF03" w14:textId="5FF84D50" w:rsidR="008B30EF" w:rsidRPr="00537168" w:rsidRDefault="008B30EF" w:rsidP="0087093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Name of the Co-Supervisor</w:t>
      </w:r>
      <w:r w:rsidR="00870939" w:rsidRPr="00537168">
        <w:rPr>
          <w:rFonts w:ascii="Times New Roman" w:hAnsi="Times New Roman" w:cs="Times New Roman"/>
          <w:b/>
          <w:sz w:val="24"/>
          <w:szCs w:val="24"/>
        </w:rPr>
        <w:t>/s</w:t>
      </w:r>
      <w:r w:rsidRPr="00537168">
        <w:rPr>
          <w:rFonts w:ascii="Times New Roman" w:hAnsi="Times New Roman" w:cs="Times New Roman"/>
          <w:b/>
          <w:sz w:val="24"/>
          <w:szCs w:val="24"/>
        </w:rPr>
        <w:t xml:space="preserve"> with Address</w:t>
      </w:r>
    </w:p>
    <w:p w14:paraId="2F90FDF0" w14:textId="686AA6C5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8CB173" w14:textId="56807978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9C0D1A1" w14:textId="6462E351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B797EE" w14:textId="5E4C68D0" w:rsidR="008F0E25" w:rsidRPr="00537168" w:rsidRDefault="008F0E25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5DEE39" w14:textId="1288C173" w:rsidR="008F0E25" w:rsidRPr="00537168" w:rsidRDefault="008F0E25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DCFFBF" w14:textId="67348F09" w:rsidR="008B30EF" w:rsidRPr="00537168" w:rsidRDefault="008B30EF" w:rsidP="008F0E2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 xml:space="preserve">Department </w:t>
      </w:r>
    </w:p>
    <w:p w14:paraId="66603C83" w14:textId="2E421C48" w:rsidR="008B30EF" w:rsidRPr="00537168" w:rsidRDefault="008B30EF" w:rsidP="008F0E2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Organization</w:t>
      </w:r>
    </w:p>
    <w:p w14:paraId="3943CE7F" w14:textId="045BE257" w:rsidR="00AF243B" w:rsidRPr="00537168" w:rsidRDefault="00AF243B">
      <w:pPr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br w:type="page"/>
      </w:r>
    </w:p>
    <w:p w14:paraId="4B1F54A8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lastRenderedPageBreak/>
        <w:t>Introduction</w:t>
      </w:r>
    </w:p>
    <w:p w14:paraId="0BFF8C39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Literature Review</w:t>
      </w:r>
    </w:p>
    <w:p w14:paraId="65B31C5B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Research Gaps identified</w:t>
      </w:r>
    </w:p>
    <w:p w14:paraId="2353AAFF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Objectives</w:t>
      </w:r>
    </w:p>
    <w:p w14:paraId="5BD3CD9B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Detailed Methodology</w:t>
      </w:r>
    </w:p>
    <w:p w14:paraId="67838C65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Expected outcome</w:t>
      </w:r>
    </w:p>
    <w:p w14:paraId="3CADFDC5" w14:textId="1BB8515C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Importance of proposed research investigation</w:t>
      </w:r>
      <w:r w:rsidR="005214CC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and mention the link to relevant SDG</w:t>
      </w:r>
    </w:p>
    <w:p w14:paraId="79ED4ACD" w14:textId="112CBD20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Research Time plan</w:t>
      </w:r>
      <w:r w:rsidR="00C62FB6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</w:t>
      </w:r>
      <w:r w:rsidR="00C62FB6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(</w:t>
      </w:r>
      <w:r w:rsidR="001E0DE1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>Please r</w:t>
      </w:r>
      <w:r w:rsidR="00C62FB6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efer </w:t>
      </w:r>
      <w:r w:rsidR="001E0DE1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the </w:t>
      </w:r>
      <w:r w:rsidR="00C62FB6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template </w:t>
      </w:r>
      <w:r w:rsidR="001E0DE1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given </w:t>
      </w:r>
      <w:r w:rsidR="00C62FB6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>below</w:t>
      </w:r>
      <w:r w:rsidR="00056DF0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)</w:t>
      </w:r>
    </w:p>
    <w:p w14:paraId="1F5B8B51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Pilot study / Preliminary work done</w:t>
      </w:r>
    </w:p>
    <w:p w14:paraId="15FC6B2F" w14:textId="4C0D29A0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Details of </w:t>
      </w:r>
      <w:r w:rsidR="005E370D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e</w:t>
      </w: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xpenses and source of funding (detailed break-up of research related expenses for consumables/software/equipment/travel etc. to be given along with details of source of funding. If the study does not require funding, same to be mentioned with justification. Scholarships/fellowships awar</w:t>
      </w:r>
      <w:r w:rsidR="00FF251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ded to the candidate should NOT </w:t>
      </w: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be mentioned under research related expenses mentioned above.</w:t>
      </w:r>
      <w:r w:rsidR="005E370D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</w:t>
      </w:r>
      <w:r w:rsidR="005E370D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(</w:t>
      </w:r>
      <w:r w:rsidR="005E370D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>Please refer the template given below</w:t>
      </w:r>
      <w:r w:rsidR="005E370D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)</w:t>
      </w:r>
    </w:p>
    <w:p w14:paraId="0FA8ABDD" w14:textId="5CB3A3D9" w:rsidR="00D86A8D" w:rsidRPr="00FF251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auto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References</w:t>
      </w:r>
      <w:r w:rsidR="001E0DE1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: </w:t>
      </w:r>
      <w:r w:rsidR="001E0DE1" w:rsidRPr="00FF2518">
        <w:rPr>
          <w:rFonts w:ascii="Times New Roman" w:hAnsi="Times New Roman" w:cs="Times New Roman"/>
          <w:bCs/>
          <w:color w:val="auto"/>
          <w:sz w:val="24"/>
          <w:szCs w:val="24"/>
        </w:rPr>
        <w:t>Vancouver or Harvard or APA style etc., as recommended by DAC. Referencing should be uniform throughout the protocol.</w:t>
      </w:r>
    </w:p>
    <w:p w14:paraId="54D60331" w14:textId="509A5B5B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Course work details suggested by DAC with credits</w:t>
      </w:r>
      <w:r w:rsidR="00C62FB6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</w:t>
      </w:r>
      <w:r w:rsidR="001E0DE1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(Please</w:t>
      </w:r>
      <w:r w:rsidR="001E0DE1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 refer the template given below</w:t>
      </w:r>
      <w:r w:rsidR="00C62FB6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)</w:t>
      </w:r>
    </w:p>
    <w:p w14:paraId="31455AB3" w14:textId="7B6B933F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Similarity check report having </w:t>
      </w:r>
      <w:r w:rsidRPr="00537168">
        <w:rPr>
          <w:rFonts w:ascii="Times New Roman" w:eastAsia="Times New Roman" w:hAnsi="Times New Roman" w:cs="Times New Roman"/>
          <w:i/>
          <w:color w:val="2A2929"/>
          <w:w w:val="109"/>
          <w:sz w:val="24"/>
          <w:szCs w:val="24"/>
          <w:lang w:val="en-US"/>
        </w:rPr>
        <w:t>total word count, index &lt; 15% and exclude Matches&lt;3</w:t>
      </w: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duly signed by the candidate and guide</w:t>
      </w:r>
      <w:r w:rsidR="001E0DE1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. </w:t>
      </w:r>
      <w:r w:rsidR="005E370D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(</w:t>
      </w:r>
      <w:r w:rsidR="005E370D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Please refer the </w:t>
      </w:r>
      <w:r w:rsidR="00537168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>sample</w:t>
      </w:r>
      <w:r w:rsidR="005E370D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 given below</w:t>
      </w:r>
      <w:r w:rsidR="005E370D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)</w:t>
      </w:r>
    </w:p>
    <w:p w14:paraId="05FE7278" w14:textId="77777777" w:rsidR="005E370D" w:rsidRPr="00537168" w:rsidRDefault="005E370D" w:rsidP="005E370D">
      <w:pPr>
        <w:pStyle w:val="ListParagraph"/>
        <w:spacing w:line="360" w:lineRule="auto"/>
        <w:ind w:left="810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</w:p>
    <w:p w14:paraId="3C8D326F" w14:textId="25DADB15" w:rsidR="001E0DE1" w:rsidRPr="00FF2518" w:rsidRDefault="005E370D" w:rsidP="005E370D">
      <w:pPr>
        <w:pStyle w:val="ListParagraph"/>
        <w:spacing w:line="360" w:lineRule="auto"/>
        <w:ind w:left="810"/>
        <w:jc w:val="both"/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</w:pPr>
      <w:r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>The protocol</w:t>
      </w:r>
      <w:r w:rsidR="00056DF0"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 xml:space="preserve"> </w:t>
      </w:r>
      <w:r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>should</w:t>
      </w:r>
      <w:r w:rsidR="00537168"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 xml:space="preserve"> be typed using Times New Roman</w:t>
      </w:r>
      <w:r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>, size 12 in double space throughout.</w:t>
      </w:r>
    </w:p>
    <w:p w14:paraId="610BDD19" w14:textId="3CC1D621" w:rsidR="00056DF0" w:rsidRPr="00FF2518" w:rsidRDefault="00056DF0" w:rsidP="005E370D">
      <w:pPr>
        <w:pStyle w:val="ListParagraph"/>
        <w:spacing w:line="360" w:lineRule="auto"/>
        <w:ind w:left="810"/>
        <w:jc w:val="both"/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</w:pPr>
      <w:r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>The templates should be submitted in the given format (type written)</w:t>
      </w:r>
    </w:p>
    <w:p w14:paraId="25E67FAC" w14:textId="77777777" w:rsidR="0028455A" w:rsidRPr="00537168" w:rsidRDefault="0028455A" w:rsidP="0028455A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04EC84" w14:textId="77777777" w:rsidR="00EF6B41" w:rsidRPr="00537168" w:rsidRDefault="00D86A8D" w:rsidP="00EF6B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7168">
        <w:rPr>
          <w:rFonts w:ascii="Times New Roman" w:hAnsi="Times New Roman" w:cs="Times New Roman"/>
          <w:b/>
          <w:bCs/>
          <w:sz w:val="24"/>
          <w:szCs w:val="24"/>
          <w:lang w:val="en-US"/>
        </w:rPr>
        <w:t>All sections are mandatory</w:t>
      </w:r>
    </w:p>
    <w:p w14:paraId="0824C2C3" w14:textId="77777777" w:rsidR="00537168" w:rsidRDefault="00537168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73679458" w14:textId="77777777" w:rsidR="00537168" w:rsidRDefault="00537168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10DA09F6" w14:textId="77777777" w:rsidR="00537168" w:rsidRDefault="00537168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2147BC17" w14:textId="77777777" w:rsidR="00FD4B1E" w:rsidRDefault="00FD4B1E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2A07C1DE" w14:textId="77777777" w:rsidR="00FD4B1E" w:rsidRDefault="00FD4B1E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5BA6628D" w14:textId="77777777" w:rsidR="00FD4B1E" w:rsidRDefault="00FD4B1E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4C0C98AF" w14:textId="77777777" w:rsidR="00FD4B1E" w:rsidRDefault="00FD4B1E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795B38F1" w14:textId="6A89B24B" w:rsidR="0028455A" w:rsidRPr="00537168" w:rsidRDefault="008B30EF" w:rsidP="00EF6B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  <w:t>Sample</w:t>
      </w:r>
      <w:r w:rsidRPr="00537168">
        <w:rPr>
          <w:rFonts w:ascii="Times New Roman" w:eastAsia="Times New Roman" w:hAnsi="Times New Roman" w:cs="Times New Roman"/>
          <w:b/>
          <w:color w:val="C00000"/>
          <w:spacing w:val="8"/>
          <w:w w:val="105"/>
          <w:sz w:val="24"/>
          <w:szCs w:val="24"/>
        </w:rPr>
        <w:t xml:space="preserve"> </w:t>
      </w:r>
      <w:r w:rsidRPr="00537168"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  <w:t>Research</w:t>
      </w:r>
      <w:r w:rsidRPr="00537168">
        <w:rPr>
          <w:rFonts w:ascii="Times New Roman" w:eastAsia="Times New Roman" w:hAnsi="Times New Roman" w:cs="Times New Roman"/>
          <w:b/>
          <w:color w:val="C00000"/>
          <w:spacing w:val="8"/>
          <w:w w:val="105"/>
          <w:sz w:val="24"/>
          <w:szCs w:val="24"/>
        </w:rPr>
        <w:t xml:space="preserve"> </w:t>
      </w:r>
      <w:r w:rsidR="0072242E" w:rsidRPr="00537168">
        <w:rPr>
          <w:rFonts w:ascii="Times New Roman" w:eastAsia="Times New Roman" w:hAnsi="Times New Roman" w:cs="Times New Roman"/>
          <w:b/>
          <w:color w:val="C00000"/>
          <w:spacing w:val="8"/>
          <w:w w:val="105"/>
          <w:sz w:val="24"/>
          <w:szCs w:val="24"/>
        </w:rPr>
        <w:t xml:space="preserve">Time </w:t>
      </w:r>
      <w:r w:rsidRPr="00537168"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  <w:t>Plan</w:t>
      </w:r>
    </w:p>
    <w:p w14:paraId="68D54321" w14:textId="3EC133C5" w:rsidR="008B30EF" w:rsidRPr="00537168" w:rsidRDefault="003E3267" w:rsidP="00EF6B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7168">
        <w:rPr>
          <w:rFonts w:ascii="Times New Roman" w:hAnsi="Times New Roman" w:cs="Times New Roman"/>
          <w:noProof/>
          <w:sz w:val="24"/>
          <w:szCs w:val="24"/>
          <w:lang w:val="en-US" w:eastAsia="en-US" w:bidi="kn-IN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7422699F" wp14:editId="298A2D2B">
                <wp:simplePos x="0" y="0"/>
                <wp:positionH relativeFrom="margin">
                  <wp:posOffset>2807335</wp:posOffset>
                </wp:positionH>
                <wp:positionV relativeFrom="paragraph">
                  <wp:posOffset>3315970</wp:posOffset>
                </wp:positionV>
                <wp:extent cx="2945765" cy="1791451"/>
                <wp:effectExtent l="19050" t="19050" r="45085" b="1841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5765" cy="1791451"/>
                          <a:chOff x="0" y="0"/>
                          <a:chExt cx="2903086" cy="1400494"/>
                        </a:xfrm>
                      </wpg:grpSpPr>
                      <wps:wsp>
                        <wps:cNvPr id="292" name="Shape 292"/>
                        <wps:cNvSpPr/>
                        <wps:spPr>
                          <a:xfrm>
                            <a:off x="0" y="0"/>
                            <a:ext cx="100143" cy="2431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Shape 292"/>
                        <wps:cNvSpPr/>
                        <wps:spPr>
                          <a:xfrm>
                            <a:off x="365760" y="0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292"/>
                        <wps:cNvSpPr/>
                        <wps:spPr>
                          <a:xfrm>
                            <a:off x="765424" y="15903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292"/>
                        <wps:cNvSpPr/>
                        <wps:spPr>
                          <a:xfrm>
                            <a:off x="1149268" y="566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292"/>
                        <wps:cNvSpPr/>
                        <wps:spPr>
                          <a:xfrm>
                            <a:off x="1567629" y="52120"/>
                            <a:ext cx="93871" cy="182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292"/>
                        <wps:cNvSpPr/>
                        <wps:spPr>
                          <a:xfrm>
                            <a:off x="2025928" y="15899"/>
                            <a:ext cx="95534" cy="2272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292"/>
                        <wps:cNvSpPr/>
                        <wps:spPr>
                          <a:xfrm>
                            <a:off x="2385172" y="15902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292"/>
                        <wps:cNvSpPr/>
                        <wps:spPr>
                          <a:xfrm>
                            <a:off x="2604358" y="52116"/>
                            <a:ext cx="61551" cy="1829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292"/>
                        <wps:cNvSpPr/>
                        <wps:spPr>
                          <a:xfrm>
                            <a:off x="2803391" y="1157924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2A2FB0" id="Group 14" o:spid="_x0000_s1026" style="position:absolute;margin-left:221.05pt;margin-top:261.1pt;width:231.95pt;height:141.05pt;z-index:251671552;mso-position-horizontal-relative:margin;mso-width-relative:margin;mso-height-relative:margin" coordsize="29030,14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">
                <v:shape id="Shape 292" o:spid="_x0000_s1027" style="position:absolute;width:1001;height:2431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28" style="position:absolute;left:3657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29" style="position:absolute;left:7654;top:15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0" style="position:absolute;left:11492;top:5;width:997;height:2426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1" style="position:absolute;left:15676;top:521;width:939;height:1830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2" style="position:absolute;left:20259;top:158;width:955;height:2273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3" style="position:absolute;left:23851;top:15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4" style="position:absolute;left:26043;top:521;width:616;height:1830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5" style="position:absolute;left:28033;top:1157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w10:wrap anchorx="margin"/>
              </v:group>
            </w:pict>
          </mc:Fallback>
        </mc:AlternateContent>
      </w:r>
      <w:r w:rsidR="008509A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[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for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Full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time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candidates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-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3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years</w:t>
      </w:r>
      <w:r w:rsidR="00C62FB6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 xml:space="preserve"> 6 months (42</w:t>
      </w:r>
      <w:r w:rsidR="0072242E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 xml:space="preserve"> months)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,</w:t>
      </w:r>
      <w:r w:rsidR="008B30EF" w:rsidRPr="00537168">
        <w:rPr>
          <w:rFonts w:ascii="Times New Roman" w:eastAsia="Times New Roman" w:hAnsi="Times New Roman" w:cs="Times New Roman"/>
          <w:color w:val="2A2929"/>
          <w:spacing w:val="-2"/>
          <w:w w:val="107"/>
          <w:sz w:val="24"/>
          <w:szCs w:val="24"/>
        </w:rPr>
        <w:t xml:space="preserve"> </w:t>
      </w:r>
      <w:r w:rsidR="00017039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Part-time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candidates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-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4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years</w:t>
      </w:r>
      <w:r w:rsidR="0072242E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 xml:space="preserve"> </w:t>
      </w:r>
      <w:r w:rsidR="00FD4B1E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6 months (5</w:t>
      </w:r>
      <w:r w:rsidR="006A681E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4</w:t>
      </w:r>
      <w:r w:rsidR="0072242E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 xml:space="preserve"> months)</w:t>
      </w:r>
      <w:r w:rsidR="008509A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]</w:t>
      </w:r>
    </w:p>
    <w:tbl>
      <w:tblPr>
        <w:tblStyle w:val="TableGrid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842"/>
        <w:gridCol w:w="708"/>
        <w:gridCol w:w="606"/>
        <w:gridCol w:w="606"/>
        <w:gridCol w:w="606"/>
        <w:gridCol w:w="707"/>
        <w:gridCol w:w="707"/>
        <w:gridCol w:w="606"/>
        <w:gridCol w:w="608"/>
      </w:tblGrid>
      <w:tr w:rsidR="008B30EF" w:rsidRPr="00537168" w14:paraId="4C18E1A8" w14:textId="77777777" w:rsidTr="00CD092E">
        <w:trPr>
          <w:trHeight w:val="273"/>
          <w:jc w:val="center"/>
        </w:trPr>
        <w:tc>
          <w:tcPr>
            <w:tcW w:w="2135" w:type="pct"/>
            <w:vMerge w:val="restart"/>
          </w:tcPr>
          <w:p w14:paraId="78B50E3A" w14:textId="43E4509B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Research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-2"/>
                <w:w w:val="104"/>
                <w:sz w:val="24"/>
                <w:szCs w:val="24"/>
              </w:rPr>
              <w:t xml:space="preserve"> </w:t>
            </w:r>
            <w:r w:rsidR="00EF6B41"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Activity (</w:t>
            </w:r>
            <w:r w:rsidR="00C62FB6"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TEMPLATE-to be edited as per the requirement)</w:t>
            </w:r>
          </w:p>
          <w:p w14:paraId="29C7BF35" w14:textId="77777777" w:rsidR="008B30EF" w:rsidRPr="00537168" w:rsidRDefault="008B30EF" w:rsidP="008509AF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</w:pPr>
          </w:p>
        </w:tc>
        <w:tc>
          <w:tcPr>
            <w:tcW w:w="2865" w:type="pct"/>
            <w:gridSpan w:val="8"/>
          </w:tcPr>
          <w:p w14:paraId="1F2AE827" w14:textId="5520E9CB" w:rsidR="008B30EF" w:rsidRPr="00537168" w:rsidRDefault="008B30EF" w:rsidP="008B30E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Time in Months</w:t>
            </w:r>
            <w:r w:rsidR="00FD4B1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 from Registration</w:t>
            </w:r>
            <w:r w:rsidR="00726908"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11351" w:rsidRPr="00537168" w14:paraId="248EE2AC" w14:textId="77777777" w:rsidTr="00CD092E">
        <w:trPr>
          <w:trHeight w:val="471"/>
          <w:jc w:val="center"/>
        </w:trPr>
        <w:tc>
          <w:tcPr>
            <w:tcW w:w="2135" w:type="pct"/>
            <w:vMerge/>
          </w:tcPr>
          <w:p w14:paraId="5EFC87D8" w14:textId="77777777" w:rsidR="008B30EF" w:rsidRPr="00537168" w:rsidRDefault="008B30EF" w:rsidP="008509A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18F452F8" w14:textId="0A7DDFA1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337" w:type="pct"/>
          </w:tcPr>
          <w:p w14:paraId="701FC457" w14:textId="7CA31925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37" w:type="pct"/>
          </w:tcPr>
          <w:p w14:paraId="0DBC2C0E" w14:textId="1F12FF9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37" w:type="pct"/>
          </w:tcPr>
          <w:p w14:paraId="06F2BEAD" w14:textId="629169A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93" w:type="pct"/>
          </w:tcPr>
          <w:p w14:paraId="29899F0F" w14:textId="559E280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93" w:type="pct"/>
          </w:tcPr>
          <w:p w14:paraId="1FA7BC5F" w14:textId="006CF7AA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337" w:type="pct"/>
          </w:tcPr>
          <w:p w14:paraId="00F24BA7" w14:textId="33B355A9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37" w:type="pct"/>
          </w:tcPr>
          <w:p w14:paraId="6A4CEF8D" w14:textId="09F4B3B3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8B30EF" w:rsidRPr="00537168" w14:paraId="40212107" w14:textId="77777777" w:rsidTr="00CD092E">
        <w:trPr>
          <w:trHeight w:val="380"/>
          <w:jc w:val="center"/>
        </w:trPr>
        <w:tc>
          <w:tcPr>
            <w:tcW w:w="2135" w:type="pct"/>
          </w:tcPr>
          <w:p w14:paraId="189A9563" w14:textId="676CEE01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6"/>
                <w:sz w:val="24"/>
                <w:szCs w:val="24"/>
              </w:rPr>
              <w:t>Course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-2"/>
                <w:w w:val="106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6"/>
                <w:sz w:val="24"/>
                <w:szCs w:val="24"/>
              </w:rPr>
              <w:t>Work</w:t>
            </w:r>
          </w:p>
        </w:tc>
        <w:tc>
          <w:tcPr>
            <w:tcW w:w="393" w:type="pct"/>
            <w:shd w:val="clear" w:color="auto" w:fill="FFD966" w:themeFill="accent4" w:themeFillTint="99"/>
          </w:tcPr>
          <w:p w14:paraId="7D61B394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283332F2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F364342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6FBF108B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0FEA8EF9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347B9E48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573F000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BCADA2F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1B0E7ECD" w14:textId="77777777" w:rsidTr="00CD092E">
        <w:trPr>
          <w:trHeight w:val="365"/>
          <w:jc w:val="center"/>
        </w:trPr>
        <w:tc>
          <w:tcPr>
            <w:tcW w:w="2135" w:type="pct"/>
          </w:tcPr>
          <w:p w14:paraId="51FCEF38" w14:textId="0716590F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Literature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4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Survey</w:t>
            </w:r>
          </w:p>
        </w:tc>
        <w:tc>
          <w:tcPr>
            <w:tcW w:w="393" w:type="pct"/>
            <w:shd w:val="clear" w:color="auto" w:fill="FFD966" w:themeFill="accent4" w:themeFillTint="99"/>
          </w:tcPr>
          <w:p w14:paraId="6F7223D6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08D5C98C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0CA1BCA1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33CE2BE1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077623D8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5A49C56C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5B27A3AA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1ABE8C06" w14:textId="75A7E85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51786F7E" w14:textId="77777777" w:rsidTr="00CD092E">
        <w:trPr>
          <w:trHeight w:val="380"/>
          <w:jc w:val="center"/>
        </w:trPr>
        <w:tc>
          <w:tcPr>
            <w:tcW w:w="2135" w:type="pct"/>
          </w:tcPr>
          <w:p w14:paraId="16232FEE" w14:textId="40066902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Methodology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S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ep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1</w:t>
            </w:r>
          </w:p>
        </w:tc>
        <w:tc>
          <w:tcPr>
            <w:tcW w:w="393" w:type="pct"/>
            <w:shd w:val="clear" w:color="auto" w:fill="FFD966" w:themeFill="accent4" w:themeFillTint="99"/>
          </w:tcPr>
          <w:p w14:paraId="5EF26C70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1537009F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7A1F97DE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9122420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3800987F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09E714CF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116066B" w14:textId="1AAEC2A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500F9B5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2F084FFE" w14:textId="77777777" w:rsidTr="00CD092E">
        <w:trPr>
          <w:trHeight w:val="380"/>
          <w:jc w:val="center"/>
        </w:trPr>
        <w:tc>
          <w:tcPr>
            <w:tcW w:w="2135" w:type="pct"/>
          </w:tcPr>
          <w:p w14:paraId="145A18CE" w14:textId="0C3B954D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Methodology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S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ep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2</w:t>
            </w:r>
          </w:p>
        </w:tc>
        <w:tc>
          <w:tcPr>
            <w:tcW w:w="393" w:type="pct"/>
          </w:tcPr>
          <w:p w14:paraId="5F765D1E" w14:textId="343522D2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5ADF3046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3F4BC83E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594DD20E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198053A2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B151A95" w14:textId="0678298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3A9B0D4" w14:textId="3FA3DA2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FF181AB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5003222A" w14:textId="77777777" w:rsidTr="00CD092E">
        <w:trPr>
          <w:trHeight w:val="380"/>
          <w:jc w:val="center"/>
        </w:trPr>
        <w:tc>
          <w:tcPr>
            <w:tcW w:w="2135" w:type="pct"/>
          </w:tcPr>
          <w:p w14:paraId="6CF19910" w14:textId="332C7429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Methodology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S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ep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3</w:t>
            </w:r>
          </w:p>
        </w:tc>
        <w:tc>
          <w:tcPr>
            <w:tcW w:w="393" w:type="pct"/>
          </w:tcPr>
          <w:p w14:paraId="0B89FA32" w14:textId="5FB07973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74FFB8C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62720A37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4BFED073" w14:textId="7588CEFC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098F97E8" w14:textId="6885C768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4C367BC" w14:textId="41F6BB4C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76F89F0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D0B9294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36985223" w14:textId="77777777" w:rsidTr="00CD092E">
        <w:trPr>
          <w:trHeight w:val="365"/>
          <w:jc w:val="center"/>
        </w:trPr>
        <w:tc>
          <w:tcPr>
            <w:tcW w:w="2135" w:type="pct"/>
          </w:tcPr>
          <w:p w14:paraId="23427C67" w14:textId="3B0E6B05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Methodology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S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ep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4</w:t>
            </w:r>
          </w:p>
        </w:tc>
        <w:tc>
          <w:tcPr>
            <w:tcW w:w="393" w:type="pct"/>
          </w:tcPr>
          <w:p w14:paraId="48AB3869" w14:textId="24475668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6B9FE870" w14:textId="2DFA43DD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70A4F7C9" w14:textId="0CBDB3D5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3C2D7D4" w14:textId="7A35881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64DE9297" w14:textId="4C06D006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49AA9BFF" w14:textId="776B7A02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312F6A1E" w14:textId="26DAF6C1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306CAA2" w14:textId="00829295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22C53064" w14:textId="77777777" w:rsidTr="00CD092E">
        <w:trPr>
          <w:trHeight w:val="380"/>
          <w:jc w:val="center"/>
        </w:trPr>
        <w:tc>
          <w:tcPr>
            <w:tcW w:w="2135" w:type="pct"/>
          </w:tcPr>
          <w:p w14:paraId="0C93E5C8" w14:textId="1CCA5C6C" w:rsidR="008B30EF" w:rsidRPr="00537168" w:rsidRDefault="003E3267" w:rsidP="0023335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  <w:t>DAC presentation and registration renewal</w:t>
            </w:r>
          </w:p>
        </w:tc>
        <w:tc>
          <w:tcPr>
            <w:tcW w:w="393" w:type="pct"/>
          </w:tcPr>
          <w:p w14:paraId="20E2E4B4" w14:textId="3AC87D00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B6C85F6" w14:textId="2A120CA9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D5C0D87" w14:textId="42542EB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5F7FC1BE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43387DB9" w14:textId="4B17FE51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93C0B08" w14:textId="690AEAB1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F80102B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EF9086E" w14:textId="5CA0E9C6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3AD40ADF" w14:textId="77777777" w:rsidTr="00CD092E">
        <w:trPr>
          <w:trHeight w:val="380"/>
          <w:jc w:val="center"/>
        </w:trPr>
        <w:tc>
          <w:tcPr>
            <w:tcW w:w="2135" w:type="pct"/>
          </w:tcPr>
          <w:p w14:paraId="4EA9E80B" w14:textId="55876667" w:rsidR="008B30EF" w:rsidRPr="00537168" w:rsidRDefault="00B93CAC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Conference presentations</w:t>
            </w:r>
          </w:p>
        </w:tc>
        <w:tc>
          <w:tcPr>
            <w:tcW w:w="393" w:type="pct"/>
          </w:tcPr>
          <w:p w14:paraId="6737DD0A" w14:textId="41C8AFD5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6527A9D0" w14:textId="51F64BEC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337" w:type="pct"/>
          </w:tcPr>
          <w:p w14:paraId="3DAA80F5" w14:textId="412BBB82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5121FC29" w14:textId="52BCC2FD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1FD3A3D6" w14:textId="285C52E8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auto"/>
          </w:tcPr>
          <w:p w14:paraId="154114A6" w14:textId="1BA7E5F7" w:rsidR="008B30EF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337" w:type="pct"/>
          </w:tcPr>
          <w:p w14:paraId="7CC1D7DA" w14:textId="71ADC86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3382C533" w14:textId="212EAC2A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3CAC" w:rsidRPr="00537168" w14:paraId="26492034" w14:textId="77777777" w:rsidTr="00CD092E">
        <w:trPr>
          <w:trHeight w:val="380"/>
          <w:jc w:val="center"/>
        </w:trPr>
        <w:tc>
          <w:tcPr>
            <w:tcW w:w="2135" w:type="pct"/>
          </w:tcPr>
          <w:p w14:paraId="24F26D6C" w14:textId="15FCFA47" w:rsidR="00B93CAC" w:rsidRPr="00537168" w:rsidRDefault="005D22FD" w:rsidP="008509AF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 xml:space="preserve">Journal </w:t>
            </w:r>
            <w:r w:rsidR="00B93CAC"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Publications</w:t>
            </w:r>
          </w:p>
        </w:tc>
        <w:tc>
          <w:tcPr>
            <w:tcW w:w="393" w:type="pct"/>
          </w:tcPr>
          <w:p w14:paraId="035C9809" w14:textId="64961553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124155E8" w14:textId="77777777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6F896771" w14:textId="596F6F2D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J</w:t>
            </w:r>
          </w:p>
        </w:tc>
        <w:tc>
          <w:tcPr>
            <w:tcW w:w="337" w:type="pct"/>
            <w:shd w:val="clear" w:color="auto" w:fill="auto"/>
          </w:tcPr>
          <w:p w14:paraId="055242CE" w14:textId="5F391658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3FD989EA" w14:textId="3CF88CF7" w:rsidR="00B93CAC" w:rsidRPr="00537168" w:rsidRDefault="0012367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J</w:t>
            </w:r>
          </w:p>
        </w:tc>
        <w:tc>
          <w:tcPr>
            <w:tcW w:w="393" w:type="pct"/>
            <w:shd w:val="clear" w:color="auto" w:fill="auto"/>
          </w:tcPr>
          <w:p w14:paraId="178CAEE0" w14:textId="0A175A86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7" w:type="pct"/>
          </w:tcPr>
          <w:p w14:paraId="0B1D8B30" w14:textId="2066D399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077172AE" w14:textId="77777777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235AAAE1" w14:textId="77777777" w:rsidTr="00CD092E">
        <w:trPr>
          <w:trHeight w:val="380"/>
          <w:jc w:val="center"/>
        </w:trPr>
        <w:tc>
          <w:tcPr>
            <w:tcW w:w="2135" w:type="pct"/>
          </w:tcPr>
          <w:p w14:paraId="350AA2F2" w14:textId="2A00141E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Preparation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of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Final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hesis</w:t>
            </w:r>
          </w:p>
        </w:tc>
        <w:tc>
          <w:tcPr>
            <w:tcW w:w="393" w:type="pct"/>
          </w:tcPr>
          <w:p w14:paraId="7419FCB3" w14:textId="7B087163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4004741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9BA5591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C71640F" w14:textId="59A5E33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51858C2" w14:textId="660FF9B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93" w:type="pct"/>
          </w:tcPr>
          <w:p w14:paraId="7211E4FD" w14:textId="5B896D6A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338AA7EF" w14:textId="6D4EF3BA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6959568F" w14:textId="4A39B95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FB6" w:rsidRPr="00537168" w14:paraId="1B9378B9" w14:textId="77777777" w:rsidTr="00CD092E">
        <w:trPr>
          <w:trHeight w:val="403"/>
          <w:jc w:val="center"/>
        </w:trPr>
        <w:tc>
          <w:tcPr>
            <w:tcW w:w="2135" w:type="pct"/>
          </w:tcPr>
          <w:p w14:paraId="3F24A94C" w14:textId="5B56EA57" w:rsidR="00C62FB6" w:rsidRPr="00537168" w:rsidRDefault="00C62FB6" w:rsidP="008509AF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Synopsis presentation</w:t>
            </w:r>
          </w:p>
        </w:tc>
        <w:tc>
          <w:tcPr>
            <w:tcW w:w="393" w:type="pct"/>
          </w:tcPr>
          <w:p w14:paraId="7C7FA704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8373F8F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A8E3B93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D903C17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715DEEFB" w14:textId="3D284BA3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93" w:type="pct"/>
          </w:tcPr>
          <w:p w14:paraId="3BA60EF7" w14:textId="228B1408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37" w:type="pct"/>
            <w:shd w:val="clear" w:color="auto" w:fill="auto"/>
          </w:tcPr>
          <w:p w14:paraId="6C98F644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1A671761" w14:textId="75D23333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kn-IN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BA70CB1" wp14:editId="3FABE26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-10795</wp:posOffset>
                      </wp:positionV>
                      <wp:extent cx="101836" cy="310400"/>
                      <wp:effectExtent l="0" t="0" r="0" b="0"/>
                      <wp:wrapNone/>
                      <wp:docPr id="1" name="Shape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836" cy="3104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158749" h="301626">
                                    <a:moveTo>
                                      <a:pt x="79372" y="0"/>
                                    </a:moveTo>
                                    <a:lnTo>
                                      <a:pt x="158749" y="150811"/>
                                    </a:lnTo>
                                    <a:lnTo>
                                      <a:pt x="119063" y="150811"/>
                                    </a:lnTo>
                                    <a:lnTo>
                                      <a:pt x="119063" y="301626"/>
                                    </a:lnTo>
                                    <a:lnTo>
                                      <a:pt x="39686" y="301626"/>
                                    </a:lnTo>
                                    <a:lnTo>
                                      <a:pt x="39686" y="150811"/>
                                    </a:lnTo>
                                    <a:lnTo>
                                      <a:pt x="0" y="150811"/>
                                    </a:lnTo>
                                    <a:lnTo>
                                      <a:pt x="7937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C000">
                                  <a:lumMod val="60000"/>
                                  <a:lumOff val="40000"/>
                                </a:srgbClr>
                              </a:solidFill>
                              <a:ln w="0" cap="flat">
                                <a:solidFill>
                                  <a:srgbClr val="ED7D31">
                                    <a:lumMod val="50000"/>
                                  </a:srgbClr>
                                </a:solidFill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D8B3D19" id="Shape 292" o:spid="_x0000_s1026" style="position:absolute;margin-left:5.2pt;margin-top:-.85pt;width:8pt;height:24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8749,301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" path="m79372,r79377,150811l119063,150811r,150815l39686,301626r,-150815l,150811,79372,xe" fillcolor="#ffd966" strokecolor="#843c0c" strokeweight="0">
                      <v:stroke miterlimit="83231f" joinstyle="miter"/>
                      <v:path arrowok="t" textboxrect="0,0,158749,301626"/>
                    </v:shape>
                  </w:pict>
                </mc:Fallback>
              </mc:AlternateContent>
            </w:r>
          </w:p>
          <w:p w14:paraId="432C750E" w14:textId="33640C2D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1351" w:rsidRPr="00537168" w14:paraId="564782B6" w14:textId="77777777" w:rsidTr="00CD092E">
        <w:trPr>
          <w:trHeight w:val="365"/>
          <w:jc w:val="center"/>
        </w:trPr>
        <w:tc>
          <w:tcPr>
            <w:tcW w:w="2135" w:type="pct"/>
          </w:tcPr>
          <w:p w14:paraId="6BFC02BA" w14:textId="04243FCA" w:rsidR="008B30EF" w:rsidRPr="00537168" w:rsidRDefault="008B30EF" w:rsidP="008509AF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  <w:t>Submission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5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  <w:t>of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-2"/>
                <w:w w:val="105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  <w:t>Thesis</w:t>
            </w:r>
          </w:p>
        </w:tc>
        <w:tc>
          <w:tcPr>
            <w:tcW w:w="393" w:type="pct"/>
          </w:tcPr>
          <w:p w14:paraId="3E018398" w14:textId="56303B34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5B2238F5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AEFE792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70939A56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994CE53" w14:textId="3845E526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0CBC3460" w14:textId="7B2466F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B3201C5" w14:textId="7429B823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87AB391" w14:textId="0F59CBC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D5C971" w14:textId="235C636C" w:rsidR="008B30EF" w:rsidRPr="00537168" w:rsidRDefault="008B30EF" w:rsidP="00D86A8D">
      <w:pPr>
        <w:rPr>
          <w:rFonts w:ascii="Times New Roman" w:hAnsi="Times New Roman" w:cs="Times New Roman"/>
          <w:sz w:val="24"/>
          <w:szCs w:val="24"/>
        </w:rPr>
      </w:pPr>
    </w:p>
    <w:p w14:paraId="2A5EF044" w14:textId="42AB65FD" w:rsidR="00C62FB6" w:rsidRPr="00537168" w:rsidRDefault="00C62FB6" w:rsidP="00726908">
      <w:pPr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>Course work detail template</w:t>
      </w:r>
      <w:r w:rsidR="008706DC"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="00FD4B1E"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>(to</w:t>
      </w:r>
      <w:r w:rsidR="008706DC"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be signed by guid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04"/>
        <w:gridCol w:w="4863"/>
        <w:gridCol w:w="2149"/>
      </w:tblGrid>
      <w:tr w:rsidR="00C62FB6" w:rsidRPr="00537168" w14:paraId="187B8505" w14:textId="77777777" w:rsidTr="00CD092E">
        <w:tc>
          <w:tcPr>
            <w:tcW w:w="1111" w:type="pct"/>
          </w:tcPr>
          <w:p w14:paraId="05BBB0E9" w14:textId="566D8FF0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rial No.</w:t>
            </w:r>
          </w:p>
        </w:tc>
        <w:tc>
          <w:tcPr>
            <w:tcW w:w="2697" w:type="pct"/>
          </w:tcPr>
          <w:p w14:paraId="0C7E988A" w14:textId="13631DE4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ame</w:t>
            </w:r>
          </w:p>
        </w:tc>
        <w:tc>
          <w:tcPr>
            <w:tcW w:w="1192" w:type="pct"/>
          </w:tcPr>
          <w:p w14:paraId="6FAE9AF4" w14:textId="62FC9656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dits</w:t>
            </w:r>
          </w:p>
        </w:tc>
      </w:tr>
      <w:tr w:rsidR="00C62FB6" w:rsidRPr="00537168" w14:paraId="16076EBF" w14:textId="77777777" w:rsidTr="00CD092E">
        <w:tc>
          <w:tcPr>
            <w:tcW w:w="1111" w:type="pct"/>
          </w:tcPr>
          <w:p w14:paraId="55AAC664" w14:textId="3DB3C7A0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697" w:type="pct"/>
          </w:tcPr>
          <w:p w14:paraId="1389BF4D" w14:textId="59BE727B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Research Methodology</w:t>
            </w:r>
          </w:p>
        </w:tc>
        <w:tc>
          <w:tcPr>
            <w:tcW w:w="1192" w:type="pct"/>
          </w:tcPr>
          <w:p w14:paraId="267C9FB3" w14:textId="5DF04D2C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62FB6" w:rsidRPr="00537168" w14:paraId="71BC567A" w14:textId="77777777" w:rsidTr="00CD092E">
        <w:tc>
          <w:tcPr>
            <w:tcW w:w="1111" w:type="pct"/>
          </w:tcPr>
          <w:p w14:paraId="36304B43" w14:textId="419A8A40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697" w:type="pct"/>
          </w:tcPr>
          <w:p w14:paraId="75C413D1" w14:textId="7FC699CD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Research and Publication Ethics</w:t>
            </w:r>
          </w:p>
        </w:tc>
        <w:tc>
          <w:tcPr>
            <w:tcW w:w="1192" w:type="pct"/>
          </w:tcPr>
          <w:p w14:paraId="7E3927E4" w14:textId="3FB39E87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2FB6" w:rsidRPr="00537168" w14:paraId="600B8989" w14:textId="77777777" w:rsidTr="00CD092E">
        <w:tc>
          <w:tcPr>
            <w:tcW w:w="1111" w:type="pct"/>
          </w:tcPr>
          <w:p w14:paraId="614E81E0" w14:textId="7EE704B6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697" w:type="pct"/>
          </w:tcPr>
          <w:p w14:paraId="1BD95C72" w14:textId="68A64F22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Course 3…</w:t>
            </w:r>
          </w:p>
        </w:tc>
        <w:tc>
          <w:tcPr>
            <w:tcW w:w="1192" w:type="pct"/>
          </w:tcPr>
          <w:p w14:paraId="7CBC54BB" w14:textId="77777777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FB6" w:rsidRPr="00537168" w14:paraId="1A79BF87" w14:textId="77777777" w:rsidTr="00CD092E">
        <w:tc>
          <w:tcPr>
            <w:tcW w:w="1111" w:type="pct"/>
          </w:tcPr>
          <w:p w14:paraId="35A8337F" w14:textId="2A7434EB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697" w:type="pct"/>
          </w:tcPr>
          <w:p w14:paraId="10CC6A1A" w14:textId="00F93B3E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Course 4</w:t>
            </w:r>
            <w:r w:rsidR="008E0938" w:rsidRPr="00537168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1192" w:type="pct"/>
          </w:tcPr>
          <w:p w14:paraId="0D0F2E8E" w14:textId="77777777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096F7D9" w14:textId="38786D37" w:rsidR="008706DC" w:rsidRPr="00537168" w:rsidRDefault="008706DC" w:rsidP="00FD4B1E">
      <w:pPr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</w:p>
    <w:p w14:paraId="30A96EAE" w14:textId="3229DF75" w:rsidR="00537168" w:rsidRDefault="00056DF0" w:rsidP="004C774D">
      <w:pPr>
        <w:jc w:val="center"/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>Details of expenses and source of funding</w:t>
      </w:r>
      <w:r w:rsidR="004C774D"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 xml:space="preserve"> (template)</w:t>
      </w:r>
    </w:p>
    <w:p w14:paraId="0B6E480D" w14:textId="4BA43707" w:rsidR="004C774D" w:rsidRPr="004C774D" w:rsidRDefault="004C774D" w:rsidP="004C774D">
      <w:pPr>
        <w:jc w:val="center"/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 xml:space="preserve">Source of Funding: </w:t>
      </w:r>
    </w:p>
    <w:tbl>
      <w:tblPr>
        <w:tblStyle w:val="TableGrid"/>
        <w:tblW w:w="10436" w:type="dxa"/>
        <w:tblInd w:w="-712" w:type="dxa"/>
        <w:tblLook w:val="04A0" w:firstRow="1" w:lastRow="0" w:firstColumn="1" w:lastColumn="0" w:noHBand="0" w:noVBand="1"/>
      </w:tblPr>
      <w:tblGrid>
        <w:gridCol w:w="805"/>
        <w:gridCol w:w="4410"/>
        <w:gridCol w:w="2251"/>
        <w:gridCol w:w="900"/>
        <w:gridCol w:w="1080"/>
        <w:gridCol w:w="990"/>
      </w:tblGrid>
      <w:tr w:rsidR="004C774D" w:rsidRPr="00387B10" w14:paraId="5E7FEC6E" w14:textId="77777777" w:rsidTr="000979BF">
        <w:tc>
          <w:tcPr>
            <w:tcW w:w="805" w:type="dxa"/>
            <w:shd w:val="clear" w:color="auto" w:fill="FFF2CC" w:themeFill="accent4" w:themeFillTint="33"/>
          </w:tcPr>
          <w:p w14:paraId="6F07D15D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No</w:t>
            </w:r>
          </w:p>
        </w:tc>
        <w:tc>
          <w:tcPr>
            <w:tcW w:w="4410" w:type="dxa"/>
            <w:shd w:val="clear" w:color="auto" w:fill="FFF2CC" w:themeFill="accent4" w:themeFillTint="33"/>
          </w:tcPr>
          <w:p w14:paraId="19F7D9EB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Item</w:t>
            </w:r>
          </w:p>
        </w:tc>
        <w:tc>
          <w:tcPr>
            <w:tcW w:w="2251" w:type="dxa"/>
            <w:shd w:val="clear" w:color="auto" w:fill="FFF2CC" w:themeFill="accent4" w:themeFillTint="33"/>
          </w:tcPr>
          <w:p w14:paraId="6019A2BE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Year 1</w:t>
            </w:r>
          </w:p>
        </w:tc>
        <w:tc>
          <w:tcPr>
            <w:tcW w:w="900" w:type="dxa"/>
            <w:shd w:val="clear" w:color="auto" w:fill="FFF2CC" w:themeFill="accent4" w:themeFillTint="33"/>
          </w:tcPr>
          <w:p w14:paraId="52853002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Year 2</w:t>
            </w:r>
          </w:p>
        </w:tc>
        <w:tc>
          <w:tcPr>
            <w:tcW w:w="1080" w:type="dxa"/>
            <w:shd w:val="clear" w:color="auto" w:fill="FFF2CC" w:themeFill="accent4" w:themeFillTint="33"/>
          </w:tcPr>
          <w:p w14:paraId="5A8FA686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Year 3</w:t>
            </w:r>
          </w:p>
        </w:tc>
        <w:tc>
          <w:tcPr>
            <w:tcW w:w="990" w:type="dxa"/>
            <w:shd w:val="clear" w:color="auto" w:fill="FFF2CC" w:themeFill="accent4" w:themeFillTint="33"/>
          </w:tcPr>
          <w:p w14:paraId="53F44ECD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Total</w:t>
            </w:r>
          </w:p>
        </w:tc>
      </w:tr>
      <w:tr w:rsidR="004C774D" w:rsidRPr="00387B10" w14:paraId="002B31E4" w14:textId="77777777" w:rsidTr="00BF610C">
        <w:tc>
          <w:tcPr>
            <w:tcW w:w="805" w:type="dxa"/>
          </w:tcPr>
          <w:p w14:paraId="6C9E2F9E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4410" w:type="dxa"/>
          </w:tcPr>
          <w:p w14:paraId="0B95C3AD" w14:textId="77777777" w:rsidR="004C774D" w:rsidRPr="00387B10" w:rsidRDefault="004C774D" w:rsidP="003C286E">
            <w:pPr>
              <w:rPr>
                <w:rFonts w:cstheme="minorHAnsi"/>
              </w:rPr>
            </w:pPr>
            <w:r w:rsidRPr="00387B10">
              <w:rPr>
                <w:rFonts w:cstheme="minorHAnsi"/>
              </w:rPr>
              <w:t>Consumables 1</w:t>
            </w:r>
          </w:p>
          <w:p w14:paraId="0B808051" w14:textId="77777777" w:rsidR="004C774D" w:rsidRPr="00387B10" w:rsidRDefault="004C774D" w:rsidP="003C286E">
            <w:pPr>
              <w:rPr>
                <w:rFonts w:cstheme="minorHAnsi"/>
              </w:rPr>
            </w:pPr>
            <w:r w:rsidRPr="00387B10">
              <w:rPr>
                <w:rFonts w:cstheme="minorHAnsi"/>
              </w:rPr>
              <w:t>…</w:t>
            </w:r>
          </w:p>
        </w:tc>
        <w:tc>
          <w:tcPr>
            <w:tcW w:w="2251" w:type="dxa"/>
          </w:tcPr>
          <w:p w14:paraId="0CB926ED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00" w:type="dxa"/>
          </w:tcPr>
          <w:p w14:paraId="3617008E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1080" w:type="dxa"/>
          </w:tcPr>
          <w:p w14:paraId="2B7D12BE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90" w:type="dxa"/>
          </w:tcPr>
          <w:p w14:paraId="7844BD9D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</w:tr>
      <w:tr w:rsidR="004C774D" w:rsidRPr="00387B10" w14:paraId="4FCDFC75" w14:textId="77777777" w:rsidTr="003941EB">
        <w:tc>
          <w:tcPr>
            <w:tcW w:w="805" w:type="dxa"/>
          </w:tcPr>
          <w:p w14:paraId="1425A311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4410" w:type="dxa"/>
          </w:tcPr>
          <w:p w14:paraId="02ED6F3D" w14:textId="77777777" w:rsidR="004C774D" w:rsidRPr="00387B10" w:rsidRDefault="004C774D" w:rsidP="003C286E">
            <w:pPr>
              <w:rPr>
                <w:rFonts w:cstheme="minorHAnsi"/>
              </w:rPr>
            </w:pPr>
            <w:r w:rsidRPr="00387B10">
              <w:rPr>
                <w:rFonts w:cstheme="minorHAnsi"/>
              </w:rPr>
              <w:t>Consumables 2</w:t>
            </w:r>
          </w:p>
          <w:p w14:paraId="69D13182" w14:textId="77777777" w:rsidR="004C774D" w:rsidRPr="00387B10" w:rsidRDefault="004C774D" w:rsidP="003C286E">
            <w:pPr>
              <w:rPr>
                <w:rFonts w:cstheme="minorHAnsi"/>
              </w:rPr>
            </w:pPr>
            <w:r w:rsidRPr="00387B10">
              <w:rPr>
                <w:rFonts w:cstheme="minorHAnsi"/>
              </w:rPr>
              <w:t>…</w:t>
            </w:r>
          </w:p>
        </w:tc>
        <w:tc>
          <w:tcPr>
            <w:tcW w:w="2251" w:type="dxa"/>
          </w:tcPr>
          <w:p w14:paraId="5BE2E858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00" w:type="dxa"/>
          </w:tcPr>
          <w:p w14:paraId="2AF857A7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1080" w:type="dxa"/>
          </w:tcPr>
          <w:p w14:paraId="144779C9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90" w:type="dxa"/>
          </w:tcPr>
          <w:p w14:paraId="1517DEE0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</w:tr>
      <w:tr w:rsidR="004C774D" w:rsidRPr="00387B10" w14:paraId="46C9D513" w14:textId="77777777" w:rsidTr="00770A9A">
        <w:tc>
          <w:tcPr>
            <w:tcW w:w="805" w:type="dxa"/>
          </w:tcPr>
          <w:p w14:paraId="38D74A69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4410" w:type="dxa"/>
          </w:tcPr>
          <w:p w14:paraId="364E7A62" w14:textId="1E5FF0FC" w:rsidR="004C774D" w:rsidRPr="00387B10" w:rsidRDefault="004C774D" w:rsidP="003C286E">
            <w:pPr>
              <w:rPr>
                <w:rFonts w:cstheme="minorHAnsi"/>
              </w:rPr>
            </w:pPr>
            <w:r>
              <w:rPr>
                <w:rFonts w:cstheme="minorHAnsi"/>
              </w:rPr>
              <w:t>Travel</w:t>
            </w:r>
          </w:p>
        </w:tc>
        <w:tc>
          <w:tcPr>
            <w:tcW w:w="2251" w:type="dxa"/>
          </w:tcPr>
          <w:p w14:paraId="21D70A3D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00" w:type="dxa"/>
          </w:tcPr>
          <w:p w14:paraId="51B07A16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1080" w:type="dxa"/>
          </w:tcPr>
          <w:p w14:paraId="7A48731C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90" w:type="dxa"/>
          </w:tcPr>
          <w:p w14:paraId="4874E033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</w:tr>
      <w:tr w:rsidR="00537168" w:rsidRPr="00387B10" w14:paraId="2FB45417" w14:textId="77777777" w:rsidTr="004C774D">
        <w:tc>
          <w:tcPr>
            <w:tcW w:w="805" w:type="dxa"/>
          </w:tcPr>
          <w:p w14:paraId="2C5B007A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  <w:tc>
          <w:tcPr>
            <w:tcW w:w="4410" w:type="dxa"/>
          </w:tcPr>
          <w:p w14:paraId="3A2E1858" w14:textId="77777777" w:rsidR="00537168" w:rsidRPr="00387B10" w:rsidRDefault="00537168" w:rsidP="003C286E">
            <w:pPr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Total Budget</w:t>
            </w:r>
          </w:p>
        </w:tc>
        <w:tc>
          <w:tcPr>
            <w:tcW w:w="2251" w:type="dxa"/>
          </w:tcPr>
          <w:p w14:paraId="1568C183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  <w:tc>
          <w:tcPr>
            <w:tcW w:w="900" w:type="dxa"/>
          </w:tcPr>
          <w:p w14:paraId="6ED47463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  <w:tc>
          <w:tcPr>
            <w:tcW w:w="1080" w:type="dxa"/>
          </w:tcPr>
          <w:p w14:paraId="6781E3D6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  <w:tc>
          <w:tcPr>
            <w:tcW w:w="990" w:type="dxa"/>
          </w:tcPr>
          <w:p w14:paraId="7D0E7BE7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</w:tr>
    </w:tbl>
    <w:p w14:paraId="7139C073" w14:textId="77777777" w:rsidR="00FD4B1E" w:rsidRDefault="00FD4B1E" w:rsidP="00FD4B1E">
      <w:pPr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 xml:space="preserve">          </w:t>
      </w:r>
    </w:p>
    <w:p w14:paraId="3FBC9070" w14:textId="4269D5BE" w:rsidR="00FD4B1E" w:rsidRDefault="00FD4B1E" w:rsidP="00FD4B1E">
      <w:pPr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537168"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>Similarity check report</w:t>
      </w:r>
      <w:r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sample </w:t>
      </w:r>
      <w:r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>(to be signed by the candidate and guide)</w:t>
      </w:r>
    </w:p>
    <w:p w14:paraId="40BB7AD5" w14:textId="0BC5D657" w:rsidR="00FD4B1E" w:rsidRDefault="00FD4B1E" w:rsidP="00FD4B1E">
      <w:pPr>
        <w:rPr>
          <w:rFonts w:ascii="Times New Roman" w:hAnsi="Times New Roman" w:cs="Times New Roman"/>
          <w:noProof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  <w:lang w:val="en-US" w:eastAsia="en-US" w:bidi="kn-IN"/>
        </w:rPr>
        <w:drawing>
          <wp:inline distT="0" distB="0" distL="0" distR="0" wp14:anchorId="63CB065F" wp14:editId="5E446768">
            <wp:extent cx="3787226" cy="275272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837" cy="2769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224A0" w14:textId="348BFED6" w:rsidR="00FD4B1E" w:rsidRDefault="00FD4B1E" w:rsidP="00FD4B1E">
      <w:pPr>
        <w:tabs>
          <w:tab w:val="left" w:pos="7260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 w:eastAsia="en-US" w:bidi="kn-IN"/>
        </w:rPr>
        <w:drawing>
          <wp:inline distT="0" distB="0" distL="0" distR="0" wp14:anchorId="7EC05F8C" wp14:editId="3769C2CC">
            <wp:extent cx="3819525" cy="255651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968" cy="258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6AF81" w14:textId="6C47CB26" w:rsidR="00056DF0" w:rsidRPr="00537168" w:rsidRDefault="00FD4B1E" w:rsidP="00FD4B1E">
      <w:pPr>
        <w:tabs>
          <w:tab w:val="left" w:pos="1935"/>
        </w:tabs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  <w:lang w:val="en-US" w:eastAsia="en-US" w:bidi="kn-IN"/>
        </w:rPr>
        <w:lastRenderedPageBreak/>
        <w:drawing>
          <wp:inline distT="0" distB="0" distL="0" distR="0" wp14:anchorId="18DA625D" wp14:editId="2A9DD181">
            <wp:extent cx="3787140" cy="2695575"/>
            <wp:effectExtent l="0" t="0" r="3810" b="9525"/>
            <wp:docPr id="791536279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536279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2695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56DF0" w:rsidRPr="00537168" w:rsidSect="00C62FB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7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3ED49D" w14:textId="77777777" w:rsidR="00886ED2" w:rsidRDefault="00886ED2" w:rsidP="00D66437">
      <w:pPr>
        <w:spacing w:after="0" w:line="240" w:lineRule="auto"/>
      </w:pPr>
      <w:r>
        <w:separator/>
      </w:r>
    </w:p>
  </w:endnote>
  <w:endnote w:type="continuationSeparator" w:id="0">
    <w:p w14:paraId="01391F90" w14:textId="77777777" w:rsidR="00886ED2" w:rsidRDefault="00886ED2" w:rsidP="00D66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C0772" w14:textId="77777777" w:rsidR="00445E9D" w:rsidRDefault="00445E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C0EE99" w14:textId="27E58FE6" w:rsidR="00540836" w:rsidRDefault="00540836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5214CC">
      <w:rPr>
        <w:noProof/>
        <w:color w:val="323E4F" w:themeColor="text2" w:themeShade="BF"/>
        <w:sz w:val="24"/>
        <w:szCs w:val="24"/>
      </w:rPr>
      <w:t>5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5214CC">
      <w:rPr>
        <w:noProof/>
        <w:color w:val="323E4F" w:themeColor="text2" w:themeShade="BF"/>
        <w:sz w:val="24"/>
        <w:szCs w:val="24"/>
      </w:rPr>
      <w:t>5</w:t>
    </w:r>
    <w:r>
      <w:rPr>
        <w:color w:val="323E4F" w:themeColor="text2" w:themeShade="BF"/>
        <w:sz w:val="24"/>
        <w:szCs w:val="24"/>
      </w:rPr>
      <w:fldChar w:fldCharType="end"/>
    </w:r>
  </w:p>
  <w:p w14:paraId="69148AE1" w14:textId="2C57C22C" w:rsidR="00D66437" w:rsidRPr="00D66437" w:rsidRDefault="00D66437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562D2D" w14:textId="77777777" w:rsidR="00445E9D" w:rsidRDefault="00445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780F98" w14:textId="77777777" w:rsidR="00886ED2" w:rsidRDefault="00886ED2" w:rsidP="00D66437">
      <w:pPr>
        <w:spacing w:after="0" w:line="240" w:lineRule="auto"/>
      </w:pPr>
      <w:r>
        <w:separator/>
      </w:r>
    </w:p>
  </w:footnote>
  <w:footnote w:type="continuationSeparator" w:id="0">
    <w:p w14:paraId="46492BA0" w14:textId="77777777" w:rsidR="00886ED2" w:rsidRDefault="00886ED2" w:rsidP="00D664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D67A53" w14:textId="77777777" w:rsidR="00445E9D" w:rsidRDefault="00445E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C84B1" w14:textId="3EB029BC" w:rsidR="009B0CCD" w:rsidRDefault="00000000">
    <w:pPr>
      <w:pStyle w:val="Header"/>
      <w:jc w:val="right"/>
      <w:rPr>
        <w:color w:val="4472C4" w:themeColor="accent1"/>
      </w:rPr>
    </w:pPr>
    <w:sdt>
      <w:sdtPr>
        <w:rPr>
          <w:color w:val="4472C4" w:themeColor="accent1"/>
        </w:rPr>
        <w:alias w:val="Title"/>
        <w:tag w:val=""/>
        <w:id w:val="664756013"/>
        <w:placeholder>
          <w:docPart w:val="CAD987877BD240D6B260B6369FA785C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45E9D">
          <w:rPr>
            <w:color w:val="4472C4" w:themeColor="accent1"/>
          </w:rPr>
          <w:t>Annexure 25</w:t>
        </w:r>
        <w:r w:rsidR="009B0CCD">
          <w:rPr>
            <w:color w:val="4472C4" w:themeColor="accent1"/>
          </w:rPr>
          <w:t>; Version 1; 11 Sept 2023</w:t>
        </w:r>
      </w:sdtContent>
    </w:sdt>
    <w:r w:rsidR="009B0CCD">
      <w:rPr>
        <w:color w:val="4472C4" w:themeColor="accent1"/>
      </w:rPr>
      <w:t xml:space="preserve">  </w:t>
    </w:r>
  </w:p>
  <w:p w14:paraId="2E8CBFF5" w14:textId="77777777" w:rsidR="00D66437" w:rsidRDefault="00D664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253448" w14:textId="77777777" w:rsidR="00445E9D" w:rsidRDefault="00445E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135E15"/>
    <w:multiLevelType w:val="hybridMultilevel"/>
    <w:tmpl w:val="D57C8256"/>
    <w:lvl w:ilvl="0" w:tplc="ADF657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FA6298"/>
    <w:multiLevelType w:val="hybridMultilevel"/>
    <w:tmpl w:val="4B2C288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317075638">
    <w:abstractNumId w:val="0"/>
  </w:num>
  <w:num w:numId="2" w16cid:durableId="16568389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7U0MLc0NTExNTZR0lEKTi0uzszPAykwNKwFABUtySgtAAAA"/>
  </w:docVars>
  <w:rsids>
    <w:rsidRoot w:val="005D6172"/>
    <w:rsid w:val="00017039"/>
    <w:rsid w:val="00056DF0"/>
    <w:rsid w:val="00123676"/>
    <w:rsid w:val="00132129"/>
    <w:rsid w:val="001A5FF4"/>
    <w:rsid w:val="001E0DE1"/>
    <w:rsid w:val="00233354"/>
    <w:rsid w:val="0026467F"/>
    <w:rsid w:val="0028455A"/>
    <w:rsid w:val="00296CFC"/>
    <w:rsid w:val="00322470"/>
    <w:rsid w:val="003B0C2C"/>
    <w:rsid w:val="003D2CCF"/>
    <w:rsid w:val="003E3267"/>
    <w:rsid w:val="003E78EF"/>
    <w:rsid w:val="00437BB0"/>
    <w:rsid w:val="00445E9D"/>
    <w:rsid w:val="004C774D"/>
    <w:rsid w:val="005214CC"/>
    <w:rsid w:val="00537168"/>
    <w:rsid w:val="00540836"/>
    <w:rsid w:val="005415EC"/>
    <w:rsid w:val="005629EB"/>
    <w:rsid w:val="005665E3"/>
    <w:rsid w:val="005D22FD"/>
    <w:rsid w:val="005D6172"/>
    <w:rsid w:val="005E370D"/>
    <w:rsid w:val="005F4143"/>
    <w:rsid w:val="00611351"/>
    <w:rsid w:val="00654613"/>
    <w:rsid w:val="006A681E"/>
    <w:rsid w:val="006F710A"/>
    <w:rsid w:val="00715EDA"/>
    <w:rsid w:val="0072242E"/>
    <w:rsid w:val="0072577D"/>
    <w:rsid w:val="00726908"/>
    <w:rsid w:val="007504D3"/>
    <w:rsid w:val="00770F98"/>
    <w:rsid w:val="007C0CB8"/>
    <w:rsid w:val="008136E4"/>
    <w:rsid w:val="00831623"/>
    <w:rsid w:val="008509AF"/>
    <w:rsid w:val="008706DC"/>
    <w:rsid w:val="00870939"/>
    <w:rsid w:val="00873741"/>
    <w:rsid w:val="00886ED2"/>
    <w:rsid w:val="008B30EF"/>
    <w:rsid w:val="008E0938"/>
    <w:rsid w:val="008F0E25"/>
    <w:rsid w:val="009020A7"/>
    <w:rsid w:val="009A711B"/>
    <w:rsid w:val="009B0CCD"/>
    <w:rsid w:val="009C0138"/>
    <w:rsid w:val="00A1737A"/>
    <w:rsid w:val="00A351FF"/>
    <w:rsid w:val="00A37BAE"/>
    <w:rsid w:val="00A42380"/>
    <w:rsid w:val="00A52061"/>
    <w:rsid w:val="00A61C5C"/>
    <w:rsid w:val="00AC5B57"/>
    <w:rsid w:val="00AE1174"/>
    <w:rsid w:val="00AF243B"/>
    <w:rsid w:val="00B639B9"/>
    <w:rsid w:val="00B67256"/>
    <w:rsid w:val="00B93A2A"/>
    <w:rsid w:val="00B93CAC"/>
    <w:rsid w:val="00BB038E"/>
    <w:rsid w:val="00BB4E9C"/>
    <w:rsid w:val="00BC09F8"/>
    <w:rsid w:val="00C050FB"/>
    <w:rsid w:val="00C41487"/>
    <w:rsid w:val="00C62FB6"/>
    <w:rsid w:val="00C958EB"/>
    <w:rsid w:val="00CA018D"/>
    <w:rsid w:val="00CB19C2"/>
    <w:rsid w:val="00CD0140"/>
    <w:rsid w:val="00CD092E"/>
    <w:rsid w:val="00D003B4"/>
    <w:rsid w:val="00D66437"/>
    <w:rsid w:val="00D86A8D"/>
    <w:rsid w:val="00EF6B41"/>
    <w:rsid w:val="00F7353C"/>
    <w:rsid w:val="00F77F68"/>
    <w:rsid w:val="00FD4B1E"/>
    <w:rsid w:val="00FE06F2"/>
    <w:rsid w:val="00FF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49FC4"/>
  <w15:docId w15:val="{8474C100-BC38-4D60-A26A-DB4E12D41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F7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10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10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1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10A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8B30EF"/>
    <w:pPr>
      <w:ind w:left="720"/>
      <w:contextualSpacing/>
    </w:pPr>
  </w:style>
  <w:style w:type="table" w:styleId="TableGrid">
    <w:name w:val="Table Grid"/>
    <w:basedOn w:val="TableNormal"/>
    <w:uiPriority w:val="39"/>
    <w:rsid w:val="008B30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6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437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66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43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49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AD987877BD240D6B260B6369FA78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8C721-74E4-44D5-BA33-D9FAEEE27F92}"/>
      </w:docPartPr>
      <w:docPartBody>
        <w:p w:rsidR="00D41C86" w:rsidRDefault="00047644" w:rsidP="00047644">
          <w:pPr>
            <w:pStyle w:val="CAD987877BD240D6B260B6369FA785C1"/>
          </w:pPr>
          <w:r>
            <w:rPr>
              <w:color w:val="156082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7644"/>
    <w:rsid w:val="00047644"/>
    <w:rsid w:val="00280202"/>
    <w:rsid w:val="0033452A"/>
    <w:rsid w:val="00602A2D"/>
    <w:rsid w:val="006415DA"/>
    <w:rsid w:val="00BB4E9C"/>
    <w:rsid w:val="00D34AFB"/>
    <w:rsid w:val="00D41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D987877BD240D6B260B6369FA785C1">
    <w:name w:val="CAD987877BD240D6B260B6369FA785C1"/>
    <w:rsid w:val="000476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5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_PhD Proposal Format.cdr</vt:lpstr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ure 25; Version 1; 11 Sept 2023</dc:title>
  <dc:subject/>
  <dc:creator>Nitya</dc:creator>
  <cp:keywords/>
  <cp:lastModifiedBy>Jisha B Krishnan [MAHE]</cp:lastModifiedBy>
  <cp:revision>26</cp:revision>
  <cp:lastPrinted>2021-08-11T10:20:00Z</cp:lastPrinted>
  <dcterms:created xsi:type="dcterms:W3CDTF">2022-03-05T11:56:00Z</dcterms:created>
  <dcterms:modified xsi:type="dcterms:W3CDTF">2024-06-11T09:35:00Z</dcterms:modified>
</cp:coreProperties>
</file>